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sis ITS amplicons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 and set random seed number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pH group</w:t>
      </w:r>
    </w:p>
    <w:p>
      <w:pPr>
        <w:pStyle w:val="FirstParagraph"/>
      </w:pPr>
    </w:p>
    <w:bookmarkEnd w:id="21"/>
    <w:bookmarkStart w:id="25" w:name="prevalent-features-on-data"/>
    <w:p>
      <w:pPr>
        <w:pStyle w:val="Heading4"/>
      </w:pPr>
      <w:r>
        <w:t xml:space="preserve">Prevalent features on data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_amplicons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_amplicons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typ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_amplicons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_amplicons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c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_amplicons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_amplicons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c, Area, Veg, Typ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veg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e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e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Vegeta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veget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_amplicons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Veg</w:t>
      </w:r>
      <w:r>
        <w:br/>
      </w:r>
      <w:r>
        <w:rPr>
          <w:rStyle w:val="VerbatimChar"/>
        </w:rPr>
        <w:t xml:space="preserve">Kruskal-Wallis chi-squared = 4.3795, df = 2, p-value = 0.1119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rea</w:t>
      </w:r>
      <w:r>
        <w:br/>
      </w:r>
      <w:r>
        <w:rPr>
          <w:rStyle w:val="VerbatimChar"/>
        </w:rPr>
        <w:t xml:space="preserve">Kruskal-Wallis chi-squared = 0.31373, df = 1, p-value = 0.5754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Type</w:t>
      </w:r>
      <w:r>
        <w:br/>
      </w:r>
      <w:r>
        <w:rPr>
          <w:rStyle w:val="VerbatimChar"/>
        </w:rPr>
        <w:t xml:space="preserve">Kruskal-Wallis chi-squared = 4.9657, df = 2, p-value = 0.0835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4.3788, df = 1, p-value = 0.03639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_amplicons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_amplicons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_amplicons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_amplicons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_amplicons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_amplicons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to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phrag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gra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y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y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enopezi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3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3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3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_m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3_out, </w:t>
      </w:r>
      <w:r>
        <w:rPr>
          <w:rStyle w:val="StringTok"/>
        </w:rPr>
        <w:t xml:space="preserve">"results/maaslin3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3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maaslin3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3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_data_abu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_jo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_joi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_j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gr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thamno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3 analysis, control is neutral, effect is acidic. Changes are calculated with formula log(q)*sign(coeff). Compared to Maaslin2, analysis provides more stringent filtering (80 positives vs 156 positives).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to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phrag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baci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gi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ymbio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gra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y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y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ostilb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renopez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de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gr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thamn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sis ITS amplicons</dc:title>
  <dc:creator/>
  <cp:keywords/>
  <dcterms:created xsi:type="dcterms:W3CDTF">2025-02-10T09:25:24Z</dcterms:created>
  <dcterms:modified xsi:type="dcterms:W3CDTF">2025-02-10T09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toc-title">
    <vt:lpwstr>Table of contents</vt:lpwstr>
  </property>
</Properties>
</file>